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BA85BF0" w14:textId="3F7531E7" w:rsidR="00E1340E" w:rsidRDefault="002163A0">
      <w:r>
        <w:t>Trent Giever</w:t>
      </w:r>
    </w:p>
    <w:p w14:paraId="0E0848CE" w14:textId="2EF1B624" w:rsidR="002163A0" w:rsidRDefault="002163A0">
      <w:r>
        <w:t>CS &amp;141</w:t>
      </w:r>
    </w:p>
    <w:p w14:paraId="09E54E76" w14:textId="7B1BC6F8" w:rsidR="002163A0" w:rsidRDefault="002163A0">
      <w:r>
        <w:t xml:space="preserve">Ch </w:t>
      </w:r>
      <w:r w:rsidR="00C86103">
        <w:t>8</w:t>
      </w:r>
    </w:p>
    <w:p w14:paraId="3E2A2D63" w14:textId="3B39218C" w:rsidR="002163A0" w:rsidRDefault="002163A0">
      <w:r>
        <w:t>4/</w:t>
      </w:r>
      <w:r w:rsidR="00C86103">
        <w:t>24</w:t>
      </w:r>
      <w:r>
        <w:t>/2020</w:t>
      </w:r>
    </w:p>
    <w:p w14:paraId="2FB133D6" w14:textId="3C1E531D" w:rsidR="002163A0" w:rsidRDefault="002163A0"/>
    <w:p w14:paraId="7267461D" w14:textId="465C6A80" w:rsidR="002163A0" w:rsidRDefault="002163A0">
      <w:r>
        <w:t xml:space="preserve">Problem # </w:t>
      </w:r>
      <w:r w:rsidR="00312354">
        <w:t>8</w:t>
      </w:r>
    </w:p>
    <w:p w14:paraId="5A1EC694" w14:textId="747195B9" w:rsidR="002163A0" w:rsidRDefault="002163A0">
      <w:r>
        <w:tab/>
        <w:t>Code:</w:t>
      </w:r>
    </w:p>
    <w:p w14:paraId="4314E08F" w14:textId="77777777" w:rsidR="00C86103" w:rsidRDefault="00C86103" w:rsidP="00C86103">
      <w:r>
        <w:t xml:space="preserve">  /*</w:t>
      </w:r>
    </w:p>
    <w:p w14:paraId="12F7A8B1" w14:textId="77777777" w:rsidR="00C86103" w:rsidRDefault="00C86103" w:rsidP="00C86103"/>
    <w:p w14:paraId="420F4081" w14:textId="77777777" w:rsidR="00C86103" w:rsidRDefault="00C86103" w:rsidP="00C86103">
      <w:r>
        <w:t xml:space="preserve">   Programmer: Trent Giever</w:t>
      </w:r>
    </w:p>
    <w:p w14:paraId="5E2A6329" w14:textId="77777777" w:rsidR="00C86103" w:rsidRDefault="00C86103" w:rsidP="00C86103">
      <w:r>
        <w:t xml:space="preserve">   Assignment Chapter: 8</w:t>
      </w:r>
    </w:p>
    <w:p w14:paraId="1B2B14FB" w14:textId="77777777" w:rsidR="00C86103" w:rsidRDefault="00C86103" w:rsidP="00C86103">
      <w:r>
        <w:t xml:space="preserve">   Purpose: String Manipulation</w:t>
      </w:r>
    </w:p>
    <w:p w14:paraId="5ED0A90A" w14:textId="77777777" w:rsidR="00C86103" w:rsidRDefault="00C86103" w:rsidP="00C86103">
      <w:r>
        <w:t xml:space="preserve">   Date modified: 4/24/2020</w:t>
      </w:r>
    </w:p>
    <w:p w14:paraId="05F1C5E5" w14:textId="77777777" w:rsidR="00C86103" w:rsidRDefault="00C86103" w:rsidP="00C86103">
      <w:r>
        <w:t xml:space="preserve">   IDE/Tool used: NetBeans 8.2</w:t>
      </w:r>
    </w:p>
    <w:p w14:paraId="27418CD4" w14:textId="77777777" w:rsidR="00C86103" w:rsidRDefault="00C86103" w:rsidP="00C86103"/>
    <w:p w14:paraId="18C4620E" w14:textId="77777777" w:rsidR="00C86103" w:rsidRDefault="00C86103" w:rsidP="00C86103">
      <w:r>
        <w:t xml:space="preserve">   */</w:t>
      </w:r>
    </w:p>
    <w:p w14:paraId="40F2800A" w14:textId="77777777" w:rsidR="00C86103" w:rsidRDefault="00C86103" w:rsidP="00C86103">
      <w:r>
        <w:t>package ch.pkg8;</w:t>
      </w:r>
    </w:p>
    <w:p w14:paraId="3226C804" w14:textId="77777777" w:rsidR="00C86103" w:rsidRDefault="00C86103" w:rsidP="00C86103"/>
    <w:p w14:paraId="14D406C4" w14:textId="77777777" w:rsidR="00C86103" w:rsidRDefault="00C86103" w:rsidP="00C86103">
      <w:r>
        <w:t>import static java.lang.System.out;</w:t>
      </w:r>
    </w:p>
    <w:p w14:paraId="2514415B" w14:textId="77777777" w:rsidR="00C86103" w:rsidRDefault="00C86103" w:rsidP="00C86103"/>
    <w:p w14:paraId="151C03B9" w14:textId="77777777" w:rsidR="00C86103" w:rsidRDefault="00C86103" w:rsidP="00C86103">
      <w:r>
        <w:t xml:space="preserve">public class Ch8 </w:t>
      </w:r>
    </w:p>
    <w:p w14:paraId="6EC78481" w14:textId="77777777" w:rsidR="00C86103" w:rsidRDefault="00C86103" w:rsidP="00C86103">
      <w:r>
        <w:t>{</w:t>
      </w:r>
    </w:p>
    <w:p w14:paraId="773340D2" w14:textId="77777777" w:rsidR="00C86103" w:rsidRDefault="00C86103" w:rsidP="00C86103">
      <w:r>
        <w:t xml:space="preserve">    public static void main(String[] args)</w:t>
      </w:r>
    </w:p>
    <w:p w14:paraId="044AB127" w14:textId="77777777" w:rsidR="00C86103" w:rsidRDefault="00C86103" w:rsidP="00C86103">
      <w:r>
        <w:t xml:space="preserve">    {</w:t>
      </w:r>
    </w:p>
    <w:p w14:paraId="407AD832" w14:textId="77777777" w:rsidR="00C86103" w:rsidRDefault="00C86103" w:rsidP="00C86103">
      <w:r>
        <w:t xml:space="preserve">        String temp = "gravity"; //string variable to reverse and get word count</w:t>
      </w:r>
    </w:p>
    <w:p w14:paraId="43C4C464" w14:textId="77777777" w:rsidR="00C86103" w:rsidRDefault="00C86103" w:rsidP="00C86103">
      <w:r>
        <w:t xml:space="preserve">        backward(temp); //call backward</w:t>
      </w:r>
    </w:p>
    <w:p w14:paraId="6EAEFC14" w14:textId="77777777" w:rsidR="00C86103" w:rsidRDefault="00C86103" w:rsidP="00C86103">
      <w:r>
        <w:t xml:space="preserve">        out.println("Number of words:  " + wordcount(temp)); //output word count</w:t>
      </w:r>
    </w:p>
    <w:p w14:paraId="4A097D9B" w14:textId="77777777" w:rsidR="00C86103" w:rsidRDefault="00C86103" w:rsidP="00C86103">
      <w:r>
        <w:t xml:space="preserve">    }</w:t>
      </w:r>
    </w:p>
    <w:p w14:paraId="69248457" w14:textId="77777777" w:rsidR="00C86103" w:rsidRDefault="00C86103" w:rsidP="00C86103">
      <w:r>
        <w:t xml:space="preserve">    </w:t>
      </w:r>
    </w:p>
    <w:p w14:paraId="38F5E010" w14:textId="77777777" w:rsidR="00C86103" w:rsidRDefault="00C86103" w:rsidP="00C86103">
      <w:r>
        <w:lastRenderedPageBreak/>
        <w:t xml:space="preserve">    public static void backward(String original) //#1 Backword String</w:t>
      </w:r>
    </w:p>
    <w:p w14:paraId="4BA19337" w14:textId="77777777" w:rsidR="00C86103" w:rsidRDefault="00C86103" w:rsidP="00C86103">
      <w:r>
        <w:t xml:space="preserve">    {</w:t>
      </w:r>
    </w:p>
    <w:p w14:paraId="109970D0" w14:textId="77777777" w:rsidR="00C86103" w:rsidRDefault="00C86103" w:rsidP="00C86103">
      <w:r>
        <w:t xml:space="preserve">        char array[] = original.toCharArray(); //char array</w:t>
      </w:r>
    </w:p>
    <w:p w14:paraId="69898825" w14:textId="77777777" w:rsidR="00C86103" w:rsidRDefault="00C86103" w:rsidP="00C86103">
      <w:r>
        <w:t xml:space="preserve">        String reverse =""; //string to hold the reverse value</w:t>
      </w:r>
    </w:p>
    <w:p w14:paraId="5C38D034" w14:textId="77777777" w:rsidR="00C86103" w:rsidRDefault="00C86103" w:rsidP="00C86103">
      <w:r>
        <w:t xml:space="preserve">        for(int i = array.length -1; i &gt;=0; i--) //loops backwards through array</w:t>
      </w:r>
    </w:p>
    <w:p w14:paraId="0A982FCA" w14:textId="77777777" w:rsidR="00C86103" w:rsidRDefault="00C86103" w:rsidP="00C86103">
      <w:r>
        <w:t xml:space="preserve">        {</w:t>
      </w:r>
    </w:p>
    <w:p w14:paraId="0B6E0425" w14:textId="77777777" w:rsidR="00C86103" w:rsidRDefault="00C86103" w:rsidP="00C86103">
      <w:r>
        <w:t xml:space="preserve">           reverse += array[i];</w:t>
      </w:r>
    </w:p>
    <w:p w14:paraId="16A1B5EB" w14:textId="77777777" w:rsidR="00C86103" w:rsidRDefault="00C86103" w:rsidP="00C86103">
      <w:r>
        <w:t xml:space="preserve">            </w:t>
      </w:r>
    </w:p>
    <w:p w14:paraId="54CCADDE" w14:textId="77777777" w:rsidR="00C86103" w:rsidRDefault="00C86103" w:rsidP="00C86103">
      <w:r>
        <w:t xml:space="preserve">        }</w:t>
      </w:r>
    </w:p>
    <w:p w14:paraId="4B371203" w14:textId="77777777" w:rsidR="00C86103" w:rsidRDefault="00C86103" w:rsidP="00C86103">
      <w:r>
        <w:t xml:space="preserve">        out.println(reverse); //print the backward word(s)</w:t>
      </w:r>
    </w:p>
    <w:p w14:paraId="1ABADA4E" w14:textId="77777777" w:rsidR="00C86103" w:rsidRDefault="00C86103" w:rsidP="00C86103">
      <w:r>
        <w:t xml:space="preserve">        </w:t>
      </w:r>
    </w:p>
    <w:p w14:paraId="0D559451" w14:textId="77777777" w:rsidR="00C86103" w:rsidRDefault="00C86103" w:rsidP="00C86103">
      <w:r>
        <w:t xml:space="preserve">    }</w:t>
      </w:r>
    </w:p>
    <w:p w14:paraId="2727A0D3" w14:textId="77777777" w:rsidR="00C86103" w:rsidRDefault="00C86103" w:rsidP="00C86103">
      <w:r>
        <w:t xml:space="preserve">    </w:t>
      </w:r>
    </w:p>
    <w:p w14:paraId="36517760" w14:textId="77777777" w:rsidR="00C86103" w:rsidRDefault="00C86103" w:rsidP="00C86103">
      <w:r>
        <w:t xml:space="preserve">   public static int wordcount(String word) //#2 Word Counter</w:t>
      </w:r>
    </w:p>
    <w:p w14:paraId="6E5D649B" w14:textId="77777777" w:rsidR="00C86103" w:rsidRDefault="00C86103" w:rsidP="00C86103">
      <w:r>
        <w:t xml:space="preserve">   {</w:t>
      </w:r>
    </w:p>
    <w:p w14:paraId="0FE97A22" w14:textId="77777777" w:rsidR="00C86103" w:rsidRDefault="00C86103" w:rsidP="00C86103">
      <w:r>
        <w:t xml:space="preserve">       int count = 1; //count the number of words, default is one word</w:t>
      </w:r>
    </w:p>
    <w:p w14:paraId="0AFF2C84" w14:textId="77777777" w:rsidR="00C86103" w:rsidRDefault="00C86103" w:rsidP="00C86103">
      <w:r>
        <w:t xml:space="preserve">       </w:t>
      </w:r>
    </w:p>
    <w:p w14:paraId="7A5B8656" w14:textId="77777777" w:rsidR="00C86103" w:rsidRDefault="00C86103" w:rsidP="00C86103">
      <w:r>
        <w:t xml:space="preserve">       for(int i =0; i &lt; word.length(); i++) //loop  to find spaces</w:t>
      </w:r>
    </w:p>
    <w:p w14:paraId="243D8EE6" w14:textId="77777777" w:rsidR="00C86103" w:rsidRDefault="00C86103" w:rsidP="00C86103">
      <w:r>
        <w:t xml:space="preserve">       {</w:t>
      </w:r>
    </w:p>
    <w:p w14:paraId="689FD88E" w14:textId="77777777" w:rsidR="00C86103" w:rsidRDefault="00C86103" w:rsidP="00C86103">
      <w:r>
        <w:t xml:space="preserve">           if(word.charAt(i) == ' ' )</w:t>
      </w:r>
    </w:p>
    <w:p w14:paraId="5743B8F8" w14:textId="77777777" w:rsidR="00C86103" w:rsidRDefault="00C86103" w:rsidP="00C86103">
      <w:r>
        <w:t xml:space="preserve">                count++;</w:t>
      </w:r>
    </w:p>
    <w:p w14:paraId="5C1BE5D2" w14:textId="77777777" w:rsidR="00C86103" w:rsidRDefault="00C86103" w:rsidP="00C86103">
      <w:r>
        <w:t xml:space="preserve">       }</w:t>
      </w:r>
    </w:p>
    <w:p w14:paraId="354CA06D" w14:textId="77777777" w:rsidR="00C86103" w:rsidRDefault="00C86103" w:rsidP="00C86103">
      <w:r>
        <w:t xml:space="preserve">       return count; //returns the count</w:t>
      </w:r>
    </w:p>
    <w:p w14:paraId="57B34818" w14:textId="77777777" w:rsidR="00C86103" w:rsidRDefault="00C86103" w:rsidP="00C86103">
      <w:r>
        <w:t xml:space="preserve">   }</w:t>
      </w:r>
    </w:p>
    <w:p w14:paraId="13E19A09" w14:textId="77777777" w:rsidR="00C86103" w:rsidRDefault="00C86103" w:rsidP="00C86103">
      <w:r>
        <w:t xml:space="preserve">    </w:t>
      </w:r>
    </w:p>
    <w:p w14:paraId="4489DA69" w14:textId="50DF1287" w:rsidR="002762C6" w:rsidRDefault="00C86103" w:rsidP="00C86103">
      <w:r>
        <w:t>}</w:t>
      </w:r>
    </w:p>
    <w:p w14:paraId="0A4041CC" w14:textId="3E51F1B1" w:rsidR="002163A0" w:rsidRDefault="002163A0">
      <w:r>
        <w:tab/>
        <w:t>Snip:</w:t>
      </w:r>
    </w:p>
    <w:p w14:paraId="68B1ED70" w14:textId="206BC6EF" w:rsidR="002762C6" w:rsidRDefault="003F5D18">
      <w:r w:rsidRPr="003F5D18">
        <w:lastRenderedPageBreak/>
        <w:drawing>
          <wp:inline distT="0" distB="0" distL="0" distR="0" wp14:anchorId="61BB76A5" wp14:editId="6FC37E24">
            <wp:extent cx="4533900" cy="127635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33900" cy="1276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762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QwsjC3NDCxNDExMTZR0lEKTi0uzszPAymwrAUA3Ma9PiwAAAA="/>
  </w:docVars>
  <w:rsids>
    <w:rsidRoot w:val="002163A0"/>
    <w:rsid w:val="00011F57"/>
    <w:rsid w:val="000229D3"/>
    <w:rsid w:val="000503BD"/>
    <w:rsid w:val="00105EC7"/>
    <w:rsid w:val="00114688"/>
    <w:rsid w:val="001447EE"/>
    <w:rsid w:val="00156D0F"/>
    <w:rsid w:val="001B4257"/>
    <w:rsid w:val="001C5DDE"/>
    <w:rsid w:val="002163A0"/>
    <w:rsid w:val="002275F7"/>
    <w:rsid w:val="002762C6"/>
    <w:rsid w:val="002B68F7"/>
    <w:rsid w:val="002E3A22"/>
    <w:rsid w:val="00303C4B"/>
    <w:rsid w:val="00312354"/>
    <w:rsid w:val="00324CEB"/>
    <w:rsid w:val="00330B10"/>
    <w:rsid w:val="00344E74"/>
    <w:rsid w:val="003E4789"/>
    <w:rsid w:val="003F5D18"/>
    <w:rsid w:val="00426B50"/>
    <w:rsid w:val="00447745"/>
    <w:rsid w:val="00510BE8"/>
    <w:rsid w:val="00545CC1"/>
    <w:rsid w:val="00622321"/>
    <w:rsid w:val="0066795C"/>
    <w:rsid w:val="006B77C4"/>
    <w:rsid w:val="0077587D"/>
    <w:rsid w:val="007B26FE"/>
    <w:rsid w:val="007B767A"/>
    <w:rsid w:val="00825AC2"/>
    <w:rsid w:val="00832F0C"/>
    <w:rsid w:val="00833838"/>
    <w:rsid w:val="00871FAB"/>
    <w:rsid w:val="0088340E"/>
    <w:rsid w:val="008D61BD"/>
    <w:rsid w:val="008D6A78"/>
    <w:rsid w:val="009123A8"/>
    <w:rsid w:val="009B7416"/>
    <w:rsid w:val="009C063A"/>
    <w:rsid w:val="00A15189"/>
    <w:rsid w:val="00A64E20"/>
    <w:rsid w:val="00A771FC"/>
    <w:rsid w:val="00AA5A63"/>
    <w:rsid w:val="00AF54EB"/>
    <w:rsid w:val="00B24DF5"/>
    <w:rsid w:val="00B27ACD"/>
    <w:rsid w:val="00C1357B"/>
    <w:rsid w:val="00C84BC8"/>
    <w:rsid w:val="00C86103"/>
    <w:rsid w:val="00D022FE"/>
    <w:rsid w:val="00D84FE3"/>
    <w:rsid w:val="00DA3B29"/>
    <w:rsid w:val="00DA5554"/>
    <w:rsid w:val="00E1340E"/>
    <w:rsid w:val="00E26D4D"/>
    <w:rsid w:val="00E27B03"/>
    <w:rsid w:val="00E84A00"/>
    <w:rsid w:val="00E87D72"/>
    <w:rsid w:val="00F02470"/>
    <w:rsid w:val="00F44AF4"/>
    <w:rsid w:val="00F45D4F"/>
    <w:rsid w:val="00F62812"/>
    <w:rsid w:val="00FE7B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97EB63"/>
  <w15:chartTrackingRefBased/>
  <w15:docId w15:val="{E473A932-3FA8-41AC-9F82-2B9FD64C68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openxmlformats.org/officeDocument/2006/relationships/styles" Target="styl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DC58DF3C2D2244B3B172FA46C06AFC" ma:contentTypeVersion="13" ma:contentTypeDescription="Create a new document." ma:contentTypeScope="" ma:versionID="a06d74328e193e708185ad66425f9bc8">
  <xsd:schema xmlns:xsd="http://www.w3.org/2001/XMLSchema" xmlns:xs="http://www.w3.org/2001/XMLSchema" xmlns:p="http://schemas.microsoft.com/office/2006/metadata/properties" xmlns:ns3="83753d95-4010-4df8-8690-4a65526136f0" xmlns:ns4="de1c5feb-caf6-4692-9741-f8bb6be87e94" targetNamespace="http://schemas.microsoft.com/office/2006/metadata/properties" ma:root="true" ma:fieldsID="3fd9ff102d9c409610b1f939e8985c6f" ns3:_="" ns4:_="">
    <xsd:import namespace="83753d95-4010-4df8-8690-4a65526136f0"/>
    <xsd:import namespace="de1c5feb-caf6-4692-9741-f8bb6be87e9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OCR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3753d95-4010-4df8-8690-4a65526136f0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Location" ma:index="16" nillable="true" ma:displayName="Location" ma:internalName="MediaServiceLocation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20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1c5feb-caf6-4692-9741-f8bb6be87e94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A0DF4FB3-B43F-47EF-9527-53311F33A02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53F62E0-550F-48AB-AAC5-8952D200B56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83753d95-4010-4df8-8690-4a65526136f0"/>
    <ds:schemaRef ds:uri="de1c5feb-caf6-4692-9741-f8bb6be87e9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965C132A-925C-49AF-9A41-4594D4DCB50B}">
  <ds:schemaRefs>
    <ds:schemaRef ds:uri="http://purl.org/dc/elements/1.1/"/>
    <ds:schemaRef ds:uri="http://purl.org/dc/dcmitype/"/>
    <ds:schemaRef ds:uri="http://www.w3.org/XML/1998/namespace"/>
    <ds:schemaRef ds:uri="http://schemas.microsoft.com/office/2006/documentManagement/types"/>
    <ds:schemaRef ds:uri="http://schemas.openxmlformats.org/package/2006/metadata/core-properties"/>
    <ds:schemaRef ds:uri="http://schemas.microsoft.com/office/2006/metadata/properties"/>
    <ds:schemaRef ds:uri="de1c5feb-caf6-4692-9741-f8bb6be87e94"/>
    <ds:schemaRef ds:uri="83753d95-4010-4df8-8690-4a65526136f0"/>
    <ds:schemaRef ds:uri="http://schemas.microsoft.com/office/infopath/2007/PartnerControls"/>
    <ds:schemaRef ds:uri="http://purl.org/dc/term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198</Words>
  <Characters>113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ent Giever</dc:creator>
  <cp:keywords/>
  <dc:description/>
  <cp:lastModifiedBy>Trent Giever</cp:lastModifiedBy>
  <cp:revision>5</cp:revision>
  <dcterms:created xsi:type="dcterms:W3CDTF">2020-04-25T03:49:00Z</dcterms:created>
  <dcterms:modified xsi:type="dcterms:W3CDTF">2020-04-25T03:5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DC58DF3C2D2244B3B172FA46C06AFC</vt:lpwstr>
  </property>
</Properties>
</file>